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FB516" w14:textId="77777777" w:rsidR="00A6055F" w:rsidRPr="00904E0C" w:rsidRDefault="00A6055F" w:rsidP="00C56682">
      <w:pPr>
        <w:pStyle w:val="Title"/>
        <w:rPr>
          <w:sz w:val="16"/>
          <w:szCs w:val="16"/>
        </w:rPr>
      </w:pPr>
    </w:p>
    <w:p w14:paraId="1042BC46" w14:textId="77777777" w:rsidR="003013CC" w:rsidRPr="00904E0C" w:rsidRDefault="003013CC" w:rsidP="003013CC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</w:rPr>
      </w:pPr>
      <w:r>
        <w:t>HW_3 (a, b, c)</w:t>
      </w:r>
      <w:r w:rsidR="004B4DCC">
        <w:t xml:space="preserve">   </w:t>
      </w:r>
      <w:r w:rsidR="00904E0C">
        <w:rPr>
          <w:b w:val="0"/>
        </w:rPr>
        <w:t xml:space="preserve"> -</w:t>
      </w:r>
      <w:proofErr w:type="gramStart"/>
      <w:r w:rsidR="00904E0C">
        <w:rPr>
          <w:b w:val="0"/>
        </w:rPr>
        <w:t xml:space="preserve">   (</w:t>
      </w:r>
      <w:proofErr w:type="gramEnd"/>
      <w:r w:rsidR="00904E0C">
        <w:rPr>
          <w:b w:val="0"/>
        </w:rPr>
        <w:t>3 parts)</w:t>
      </w:r>
    </w:p>
    <w:p w14:paraId="6B3D9481" w14:textId="77777777" w:rsidR="003013CC" w:rsidRDefault="003013CC" w:rsidP="00C56682">
      <w:pPr>
        <w:pStyle w:val="Subtitle"/>
      </w:pPr>
    </w:p>
    <w:p w14:paraId="34771937" w14:textId="77777777" w:rsidR="00C56682" w:rsidRPr="00535E7E" w:rsidRDefault="007E28DF" w:rsidP="003013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bCs/>
          <w:u w:val="single"/>
        </w:rPr>
      </w:pPr>
      <w:r w:rsidRPr="007E28DF">
        <w:rPr>
          <w:b/>
        </w:rPr>
        <w:t xml:space="preserve">HW_3a </w:t>
      </w:r>
      <w:r w:rsidR="009571A5">
        <w:rPr>
          <w:b/>
        </w:rPr>
        <w:t xml:space="preserve">  </w:t>
      </w:r>
      <w:proofErr w:type="gramStart"/>
      <w:r w:rsidR="009571A5">
        <w:rPr>
          <w:b/>
        </w:rPr>
        <w:t xml:space="preserve">-  </w:t>
      </w:r>
      <w:r w:rsidR="009571A5" w:rsidRPr="00347EB2">
        <w:rPr>
          <w:b/>
        </w:rPr>
        <w:t>Create</w:t>
      </w:r>
      <w:proofErr w:type="gramEnd"/>
      <w:r w:rsidR="009571A5" w:rsidRPr="00347EB2">
        <w:rPr>
          <w:b/>
        </w:rPr>
        <w:t xml:space="preserve"> a new project and file and name them both </w:t>
      </w:r>
      <w:r w:rsidR="009571A5" w:rsidRPr="00347EB2">
        <w:t>HW_3a</w:t>
      </w:r>
    </w:p>
    <w:p w14:paraId="580F32AA" w14:textId="77777777" w:rsidR="00C56682" w:rsidRPr="00904E0C" w:rsidRDefault="00C56682" w:rsidP="00904E0C">
      <w:pPr>
        <w:pStyle w:val="NoSpacing"/>
        <w:rPr>
          <w:sz w:val="16"/>
          <w:szCs w:val="16"/>
        </w:rPr>
      </w:pPr>
    </w:p>
    <w:p w14:paraId="5A177BDF" w14:textId="77777777" w:rsidR="00535E7E" w:rsidRDefault="00E3458F" w:rsidP="00E3458F">
      <w:pPr>
        <w:rPr>
          <w:b/>
        </w:rPr>
      </w:pPr>
      <w:r>
        <w:rPr>
          <w:b/>
        </w:rPr>
        <w:t>Your program should do the following</w:t>
      </w:r>
    </w:p>
    <w:p w14:paraId="51F80B3A" w14:textId="77777777" w:rsidR="00E3458F" w:rsidRPr="00904E0C" w:rsidRDefault="00E3458F" w:rsidP="00904E0C">
      <w:pPr>
        <w:pStyle w:val="NoSpacing"/>
        <w:rPr>
          <w:sz w:val="16"/>
          <w:szCs w:val="16"/>
        </w:rPr>
      </w:pPr>
    </w:p>
    <w:p w14:paraId="33D39B85" w14:textId="77777777" w:rsidR="00E3458F" w:rsidRDefault="00E3458F" w:rsidP="00064366">
      <w:pPr>
        <w:numPr>
          <w:ilvl w:val="0"/>
          <w:numId w:val="1"/>
        </w:numPr>
        <w:spacing w:line="360" w:lineRule="auto"/>
      </w:pPr>
      <w:r>
        <w:t xml:space="preserve">Declare a </w:t>
      </w:r>
      <w:r w:rsidRPr="00E3458F">
        <w:rPr>
          <w:u w:val="single"/>
        </w:rPr>
        <w:t>constant</w:t>
      </w:r>
      <w:r>
        <w:t xml:space="preserve"> </w:t>
      </w:r>
      <w:r w:rsidRPr="00E3458F">
        <w:rPr>
          <w:u w:val="single"/>
        </w:rPr>
        <w:t>global</w:t>
      </w:r>
      <w:r>
        <w:t xml:space="preserve"> variable of </w:t>
      </w:r>
      <w:r w:rsidRPr="00E3458F">
        <w:t>float</w:t>
      </w:r>
      <w:r>
        <w:t xml:space="preserve"> data type.  </w:t>
      </w:r>
    </w:p>
    <w:p w14:paraId="580202EC" w14:textId="77777777" w:rsidR="00E3458F" w:rsidRDefault="00E3458F" w:rsidP="00710BA7">
      <w:pPr>
        <w:numPr>
          <w:ilvl w:val="1"/>
          <w:numId w:val="1"/>
        </w:numPr>
        <w:tabs>
          <w:tab w:val="left" w:pos="1170"/>
        </w:tabs>
        <w:ind w:hanging="720"/>
      </w:pPr>
      <w:r>
        <w:t>Name it</w:t>
      </w:r>
      <w:r w:rsidR="00710BA7">
        <w:t xml:space="preserve">:  </w:t>
      </w:r>
      <w:r>
        <w:t xml:space="preserve"> </w:t>
      </w:r>
      <w:r w:rsidR="00B92A50" w:rsidRPr="00710BA7">
        <w:rPr>
          <w:i/>
        </w:rPr>
        <w:t>TAX</w:t>
      </w:r>
      <w:r w:rsidRPr="00710BA7">
        <w:rPr>
          <w:i/>
        </w:rPr>
        <w:t>_RATE</w:t>
      </w:r>
      <w:r w:rsidR="00710BA7">
        <w:tab/>
        <w:t xml:space="preserve">      </w:t>
      </w:r>
      <w:r w:rsidR="00710BA7">
        <w:sym w:font="Wingdings" w:char="F0DF"/>
      </w:r>
      <w:r w:rsidR="00710BA7">
        <w:t xml:space="preserve"> Remember, </w:t>
      </w:r>
      <w:r w:rsidR="00710BA7" w:rsidRPr="00710BA7">
        <w:rPr>
          <w:u w:val="single"/>
        </w:rPr>
        <w:t>constant</w:t>
      </w:r>
      <w:r w:rsidR="00710BA7">
        <w:t xml:space="preserve"> variables should be all uppercase</w:t>
      </w:r>
    </w:p>
    <w:p w14:paraId="60370E1F" w14:textId="77777777" w:rsidR="00E3458F" w:rsidRDefault="00E3458F" w:rsidP="00710BA7">
      <w:pPr>
        <w:numPr>
          <w:ilvl w:val="1"/>
          <w:numId w:val="1"/>
        </w:numPr>
        <w:tabs>
          <w:tab w:val="left" w:pos="1170"/>
        </w:tabs>
        <w:ind w:hanging="720"/>
      </w:pPr>
      <w:r>
        <w:t xml:space="preserve">Assign it a value </w:t>
      </w:r>
      <w:proofErr w:type="gramStart"/>
      <w:r>
        <w:t>of</w:t>
      </w:r>
      <w:r w:rsidR="00710BA7">
        <w:t>:</w:t>
      </w:r>
      <w:proofErr w:type="gramEnd"/>
      <w:r w:rsidR="00710BA7">
        <w:t xml:space="preserve">  </w:t>
      </w:r>
      <w:r>
        <w:t xml:space="preserve"> 0.07</w:t>
      </w:r>
    </w:p>
    <w:p w14:paraId="3B2594CD" w14:textId="77777777" w:rsidR="00E3458F" w:rsidRPr="00904E0C" w:rsidRDefault="00E3458F" w:rsidP="00904E0C">
      <w:pPr>
        <w:pStyle w:val="NoSpacing"/>
        <w:rPr>
          <w:sz w:val="16"/>
          <w:szCs w:val="16"/>
        </w:rPr>
      </w:pPr>
    </w:p>
    <w:p w14:paraId="2BCA58A3" w14:textId="77777777" w:rsidR="00E3458F" w:rsidRPr="00E3458F" w:rsidRDefault="00E3458F" w:rsidP="00E3458F">
      <w:pPr>
        <w:numPr>
          <w:ilvl w:val="0"/>
          <w:numId w:val="1"/>
        </w:numPr>
      </w:pPr>
      <w:r w:rsidRPr="00E3458F">
        <w:t xml:space="preserve">Prompt the user for </w:t>
      </w:r>
      <w:r>
        <w:t>January</w:t>
      </w:r>
      <w:r w:rsidRPr="00E3458F">
        <w:t xml:space="preserve"> sales</w:t>
      </w:r>
    </w:p>
    <w:p w14:paraId="0CB728BB" w14:textId="77777777" w:rsidR="00E3458F" w:rsidRDefault="00E3458F" w:rsidP="00E3458F">
      <w:pPr>
        <w:numPr>
          <w:ilvl w:val="0"/>
          <w:numId w:val="1"/>
        </w:numPr>
      </w:pPr>
      <w:r w:rsidRPr="00E3458F">
        <w:t xml:space="preserve">Read in </w:t>
      </w:r>
      <w:r>
        <w:t>January</w:t>
      </w:r>
      <w:r w:rsidRPr="00E3458F">
        <w:t xml:space="preserve"> sales</w:t>
      </w:r>
      <w:r w:rsidR="00FB41FD">
        <w:tab/>
      </w:r>
      <w:r w:rsidR="00FB41FD">
        <w:tab/>
      </w:r>
      <w:r w:rsidR="00FB41FD">
        <w:tab/>
      </w:r>
      <w:r w:rsidR="00FB41FD">
        <w:sym w:font="Wingdings" w:char="F0DF"/>
      </w:r>
      <w:r w:rsidR="00FB41FD">
        <w:t xml:space="preserve"> </w:t>
      </w:r>
      <w:r w:rsidR="00FB41FD" w:rsidRPr="00FB41FD">
        <w:rPr>
          <w:u w:val="single"/>
        </w:rPr>
        <w:t>Note</w:t>
      </w:r>
      <w:r w:rsidR="00FB41FD">
        <w:t xml:space="preserve">:  When a program deals with money, </w:t>
      </w:r>
    </w:p>
    <w:p w14:paraId="69A2344B" w14:textId="77777777" w:rsidR="00E3458F" w:rsidRDefault="00E3458F" w:rsidP="00E3458F">
      <w:pPr>
        <w:numPr>
          <w:ilvl w:val="0"/>
          <w:numId w:val="1"/>
        </w:numPr>
      </w:pPr>
      <w:r>
        <w:t>Prompt the user for February sales</w:t>
      </w:r>
      <w:r w:rsidR="00FB41FD">
        <w:tab/>
      </w:r>
      <w:r w:rsidR="00FB41FD">
        <w:tab/>
        <w:t xml:space="preserve">        use float or double variables.</w:t>
      </w:r>
    </w:p>
    <w:p w14:paraId="0EBD2174" w14:textId="77777777" w:rsidR="00E3458F" w:rsidRDefault="00E3458F" w:rsidP="00E3458F">
      <w:pPr>
        <w:numPr>
          <w:ilvl w:val="0"/>
          <w:numId w:val="1"/>
        </w:numPr>
      </w:pPr>
      <w:r>
        <w:t>Read in February sales</w:t>
      </w:r>
    </w:p>
    <w:p w14:paraId="08B90A74" w14:textId="77777777" w:rsidR="00E3458F" w:rsidRDefault="00E3458F" w:rsidP="00E3458F">
      <w:pPr>
        <w:numPr>
          <w:ilvl w:val="0"/>
          <w:numId w:val="1"/>
        </w:numPr>
      </w:pPr>
      <w:r>
        <w:t>Prompt the user for March sales</w:t>
      </w:r>
    </w:p>
    <w:p w14:paraId="3DD2B72B" w14:textId="77777777" w:rsidR="00E3458F" w:rsidRDefault="00E3458F" w:rsidP="00E3458F">
      <w:pPr>
        <w:numPr>
          <w:ilvl w:val="0"/>
          <w:numId w:val="1"/>
        </w:numPr>
      </w:pPr>
      <w:r>
        <w:t>Read in March sales</w:t>
      </w:r>
    </w:p>
    <w:p w14:paraId="57C9BAD8" w14:textId="77777777" w:rsidR="00E3458F" w:rsidRPr="00904E0C" w:rsidRDefault="00E3458F" w:rsidP="00904E0C">
      <w:pPr>
        <w:pStyle w:val="NoSpacing"/>
        <w:rPr>
          <w:sz w:val="16"/>
          <w:szCs w:val="16"/>
        </w:rPr>
      </w:pPr>
    </w:p>
    <w:p w14:paraId="7111E295" w14:textId="77777777" w:rsidR="00B92A50" w:rsidRDefault="00E3458F" w:rsidP="00B92A50">
      <w:pPr>
        <w:numPr>
          <w:ilvl w:val="0"/>
          <w:numId w:val="1"/>
        </w:numPr>
      </w:pPr>
      <w:r>
        <w:t xml:space="preserve">The </w:t>
      </w:r>
      <w:r w:rsidR="00B92A50">
        <w:t>program</w:t>
      </w:r>
      <w:r>
        <w:t xml:space="preserve"> should then </w:t>
      </w:r>
      <w:r w:rsidR="00B92A50">
        <w:t>compute the total</w:t>
      </w:r>
      <w:r>
        <w:t xml:space="preserve"> sales </w:t>
      </w:r>
      <w:r w:rsidR="00B92A50">
        <w:t>for all three months</w:t>
      </w:r>
    </w:p>
    <w:p w14:paraId="562E6078" w14:textId="77777777" w:rsidR="00B92A50" w:rsidRPr="00904E0C" w:rsidRDefault="00B92A50" w:rsidP="00904E0C">
      <w:pPr>
        <w:pStyle w:val="NoSpacing"/>
        <w:rPr>
          <w:sz w:val="16"/>
          <w:szCs w:val="16"/>
        </w:rPr>
      </w:pPr>
    </w:p>
    <w:p w14:paraId="4C37BCA0" w14:textId="77777777" w:rsidR="00B92A50" w:rsidRDefault="00E3458F" w:rsidP="00E3458F">
      <w:pPr>
        <w:numPr>
          <w:ilvl w:val="0"/>
          <w:numId w:val="1"/>
        </w:numPr>
      </w:pPr>
      <w:r>
        <w:t xml:space="preserve">The </w:t>
      </w:r>
      <w:r w:rsidR="00B92A50">
        <w:t xml:space="preserve">program should then compute the amount of tax for the </w:t>
      </w:r>
      <w:r>
        <w:t>total sales</w:t>
      </w:r>
    </w:p>
    <w:p w14:paraId="114C2895" w14:textId="77777777" w:rsidR="00E3458F" w:rsidRDefault="00B92A50" w:rsidP="00B92A50">
      <w:pPr>
        <w:numPr>
          <w:ilvl w:val="1"/>
          <w:numId w:val="1"/>
        </w:numPr>
      </w:pPr>
      <w:r>
        <w:t>The tax is equal to the total sales times the tax rate.  (Use the TAX_RATE variable in the expression).</w:t>
      </w:r>
    </w:p>
    <w:p w14:paraId="31BDA988" w14:textId="77777777" w:rsidR="00B92A50" w:rsidRPr="00904E0C" w:rsidRDefault="00B92A50" w:rsidP="00904E0C">
      <w:pPr>
        <w:pStyle w:val="NoSpacing"/>
        <w:rPr>
          <w:sz w:val="16"/>
          <w:szCs w:val="16"/>
        </w:rPr>
      </w:pPr>
    </w:p>
    <w:p w14:paraId="541D923C" w14:textId="77777777" w:rsidR="00B92A50" w:rsidRDefault="00B92A50" w:rsidP="00B92A50">
      <w:pPr>
        <w:numPr>
          <w:ilvl w:val="0"/>
          <w:numId w:val="1"/>
        </w:numPr>
      </w:pPr>
      <w:r>
        <w:t>Output the amount of tax to the screen as shown in the following output:</w:t>
      </w:r>
    </w:p>
    <w:p w14:paraId="0D7FDABF" w14:textId="77777777" w:rsidR="009571A5" w:rsidRDefault="009571A5" w:rsidP="00B92A50">
      <w:pPr>
        <w:numPr>
          <w:ilvl w:val="1"/>
          <w:numId w:val="1"/>
        </w:numPr>
      </w:pPr>
      <w:r>
        <w:t>The output should be formatted to output decimal numbers (not scientific notation).</w:t>
      </w:r>
    </w:p>
    <w:p w14:paraId="7CF787C8" w14:textId="77777777" w:rsidR="009571A5" w:rsidRDefault="009571A5" w:rsidP="00B92A50">
      <w:pPr>
        <w:numPr>
          <w:ilvl w:val="1"/>
          <w:numId w:val="1"/>
        </w:numPr>
      </w:pPr>
      <w:r>
        <w:t xml:space="preserve">The output should show the decimal point and trailing </w:t>
      </w:r>
      <w:proofErr w:type="gramStart"/>
      <w:r>
        <w:t>zeros  (</w:t>
      </w:r>
      <w:proofErr w:type="gramEnd"/>
      <w:r>
        <w:t>like:  22.00).</w:t>
      </w:r>
    </w:p>
    <w:p w14:paraId="3F20FEEA" w14:textId="77777777" w:rsidR="00B92A50" w:rsidRDefault="00B92A50" w:rsidP="00B92A50">
      <w:pPr>
        <w:numPr>
          <w:ilvl w:val="1"/>
          <w:numId w:val="1"/>
        </w:numPr>
      </w:pPr>
      <w:r>
        <w:t xml:space="preserve">The output should be formatted to two places to </w:t>
      </w:r>
      <w:r w:rsidR="009571A5">
        <w:t>the right of the decimal point.</w:t>
      </w:r>
    </w:p>
    <w:p w14:paraId="6FE02934" w14:textId="77777777" w:rsidR="009571A5" w:rsidRPr="00E3458F" w:rsidRDefault="009571A5" w:rsidP="00B92A50">
      <w:pPr>
        <w:numPr>
          <w:ilvl w:val="1"/>
          <w:numId w:val="1"/>
        </w:numPr>
      </w:pPr>
      <w:r>
        <w:t>The output should show the dollar sign before each number.</w:t>
      </w:r>
    </w:p>
    <w:p w14:paraId="059993B3" w14:textId="77777777" w:rsidR="00E3458F" w:rsidRPr="00904E0C" w:rsidRDefault="00E3458F" w:rsidP="00904E0C">
      <w:pPr>
        <w:pStyle w:val="NoSpacing"/>
        <w:rPr>
          <w:sz w:val="16"/>
          <w:szCs w:val="16"/>
        </w:rPr>
      </w:pPr>
    </w:p>
    <w:p w14:paraId="6FC3EB67" w14:textId="77777777" w:rsidR="00E3458F" w:rsidRPr="008D1E45" w:rsidRDefault="00B44C12" w:rsidP="008D1E45">
      <w:pPr>
        <w:ind w:firstLine="720"/>
        <w:rPr>
          <w:rFonts w:ascii="Courier New" w:hAnsi="Courier New" w:cs="Courier New"/>
          <w:b/>
        </w:rPr>
      </w:pPr>
      <w:r w:rsidRPr="008D1E45">
        <w:rPr>
          <w:rFonts w:ascii="Courier New" w:hAnsi="Courier New" w:cs="Courier New"/>
          <w:b/>
        </w:rPr>
        <w:t>/*   OUTPUT</w:t>
      </w:r>
      <w:r w:rsidR="00535E7E" w:rsidRPr="008D1E45">
        <w:rPr>
          <w:rFonts w:ascii="Courier New" w:hAnsi="Courier New" w:cs="Courier New"/>
          <w:b/>
        </w:rPr>
        <w:t xml:space="preserve"> </w:t>
      </w:r>
    </w:p>
    <w:p w14:paraId="4A2AC328" w14:textId="77777777" w:rsidR="00B92A50" w:rsidRPr="008D1E45" w:rsidRDefault="00B92A50" w:rsidP="00A6055F">
      <w:pPr>
        <w:ind w:firstLine="720"/>
        <w:rPr>
          <w:rFonts w:ascii="Courier New" w:hAnsi="Courier New" w:cs="Courier New"/>
        </w:rPr>
      </w:pPr>
      <w:r w:rsidRPr="008D1E45">
        <w:rPr>
          <w:rFonts w:ascii="Courier New" w:hAnsi="Courier New" w:cs="Courier New"/>
        </w:rPr>
        <w:tab/>
        <w:t>Enter January sales:  1101.55</w:t>
      </w:r>
    </w:p>
    <w:p w14:paraId="658DAF5E" w14:textId="77777777" w:rsidR="00B92A50" w:rsidRPr="008D1E45" w:rsidRDefault="00B92A50" w:rsidP="00A6055F">
      <w:pPr>
        <w:ind w:firstLine="720"/>
        <w:rPr>
          <w:rFonts w:ascii="Courier New" w:hAnsi="Courier New" w:cs="Courier New"/>
        </w:rPr>
      </w:pPr>
      <w:r w:rsidRPr="008D1E45">
        <w:rPr>
          <w:rFonts w:ascii="Courier New" w:hAnsi="Courier New" w:cs="Courier New"/>
        </w:rPr>
        <w:tab/>
        <w:t>Enter February sales:  2321.22</w:t>
      </w:r>
    </w:p>
    <w:p w14:paraId="078DA130" w14:textId="77777777" w:rsidR="00B92A50" w:rsidRPr="008D1E45" w:rsidRDefault="00B92A50" w:rsidP="00A6055F">
      <w:pPr>
        <w:ind w:firstLine="720"/>
        <w:rPr>
          <w:rFonts w:ascii="Courier New" w:hAnsi="Courier New" w:cs="Courier New"/>
        </w:rPr>
      </w:pPr>
      <w:r w:rsidRPr="008D1E45">
        <w:rPr>
          <w:rFonts w:ascii="Courier New" w:hAnsi="Courier New" w:cs="Courier New"/>
        </w:rPr>
        <w:tab/>
        <w:t>Enter March sales:  3313.12</w:t>
      </w:r>
    </w:p>
    <w:p w14:paraId="5F6D6176" w14:textId="77777777" w:rsidR="00B92A50" w:rsidRPr="008D1E45" w:rsidRDefault="00B92A50" w:rsidP="00904E0C">
      <w:pPr>
        <w:pStyle w:val="NoSpacing"/>
        <w:rPr>
          <w:rFonts w:ascii="Courier New" w:hAnsi="Courier New" w:cs="Courier New"/>
          <w:sz w:val="16"/>
          <w:szCs w:val="16"/>
        </w:rPr>
      </w:pPr>
    </w:p>
    <w:p w14:paraId="0240E076" w14:textId="77777777" w:rsidR="00B92A50" w:rsidRPr="008D1E45" w:rsidRDefault="00B92A50" w:rsidP="00A6055F">
      <w:pPr>
        <w:ind w:firstLine="720"/>
        <w:rPr>
          <w:rFonts w:ascii="Courier New" w:hAnsi="Courier New" w:cs="Courier New"/>
        </w:rPr>
      </w:pPr>
      <w:r w:rsidRPr="008D1E45">
        <w:rPr>
          <w:rFonts w:ascii="Courier New" w:hAnsi="Courier New" w:cs="Courier New"/>
        </w:rPr>
        <w:tab/>
        <w:t xml:space="preserve">Total sales for the first three months </w:t>
      </w:r>
      <w:proofErr w:type="gramStart"/>
      <w:r w:rsidRPr="008D1E45">
        <w:rPr>
          <w:rFonts w:ascii="Courier New" w:hAnsi="Courier New" w:cs="Courier New"/>
        </w:rPr>
        <w:t>is</w:t>
      </w:r>
      <w:proofErr w:type="gramEnd"/>
      <w:r w:rsidRPr="008D1E45">
        <w:rPr>
          <w:rFonts w:ascii="Courier New" w:hAnsi="Courier New" w:cs="Courier New"/>
        </w:rPr>
        <w:t xml:space="preserve"> $6735.89,</w:t>
      </w:r>
    </w:p>
    <w:p w14:paraId="0DEFB443" w14:textId="77777777" w:rsidR="00B92A50" w:rsidRPr="008D1E45" w:rsidRDefault="00B92A50" w:rsidP="00A6055F">
      <w:pPr>
        <w:ind w:firstLine="720"/>
        <w:rPr>
          <w:rFonts w:ascii="Courier New" w:hAnsi="Courier New" w:cs="Courier New"/>
        </w:rPr>
      </w:pPr>
      <w:r w:rsidRPr="008D1E45">
        <w:rPr>
          <w:rFonts w:ascii="Courier New" w:hAnsi="Courier New" w:cs="Courier New"/>
        </w:rPr>
        <w:tab/>
        <w:t xml:space="preserve">and the amount of sales </w:t>
      </w:r>
      <w:proofErr w:type="gramStart"/>
      <w:r w:rsidRPr="008D1E45">
        <w:rPr>
          <w:rFonts w:ascii="Courier New" w:hAnsi="Courier New" w:cs="Courier New"/>
        </w:rPr>
        <w:t>tax  is</w:t>
      </w:r>
      <w:proofErr w:type="gramEnd"/>
      <w:r w:rsidRPr="008D1E45">
        <w:rPr>
          <w:rFonts w:ascii="Courier New" w:hAnsi="Courier New" w:cs="Courier New"/>
        </w:rPr>
        <w:t xml:space="preserve"> $471.51</w:t>
      </w:r>
    </w:p>
    <w:p w14:paraId="3FE313F5" w14:textId="77777777" w:rsidR="00B92A50" w:rsidRPr="008D1E45" w:rsidRDefault="00B92A50" w:rsidP="00904E0C">
      <w:pPr>
        <w:pStyle w:val="NoSpacing"/>
        <w:rPr>
          <w:rFonts w:ascii="Courier New" w:hAnsi="Courier New" w:cs="Courier New"/>
          <w:sz w:val="16"/>
          <w:szCs w:val="16"/>
        </w:rPr>
      </w:pPr>
    </w:p>
    <w:p w14:paraId="05816F88" w14:textId="77777777" w:rsidR="00B92A50" w:rsidRPr="008D1E45" w:rsidRDefault="00B92A50" w:rsidP="00A6055F">
      <w:pPr>
        <w:ind w:firstLine="720"/>
        <w:rPr>
          <w:rFonts w:ascii="Courier New" w:hAnsi="Courier New" w:cs="Courier New"/>
        </w:rPr>
      </w:pPr>
      <w:r w:rsidRPr="008D1E45">
        <w:rPr>
          <w:rFonts w:ascii="Courier New" w:hAnsi="Courier New" w:cs="Courier New"/>
        </w:rPr>
        <w:tab/>
        <w:t xml:space="preserve">Press any key to </w:t>
      </w:r>
      <w:proofErr w:type="gramStart"/>
      <w:r w:rsidRPr="008D1E45">
        <w:rPr>
          <w:rFonts w:ascii="Courier New" w:hAnsi="Courier New" w:cs="Courier New"/>
        </w:rPr>
        <w:t>continue</w:t>
      </w:r>
      <w:r w:rsidR="00311D10" w:rsidRPr="008D1E45">
        <w:rPr>
          <w:rFonts w:ascii="Courier New" w:hAnsi="Courier New" w:cs="Courier New"/>
        </w:rPr>
        <w:t xml:space="preserve">  </w:t>
      </w:r>
      <w:r w:rsidR="00311D10" w:rsidRPr="008D1E45">
        <w:rPr>
          <w:rFonts w:ascii="Courier New" w:hAnsi="Courier New" w:cs="Courier New"/>
          <w:b/>
        </w:rPr>
        <w:t>/</w:t>
      </w:r>
      <w:proofErr w:type="gramEnd"/>
      <w:r w:rsidR="00311D10" w:rsidRPr="008D1E45">
        <w:rPr>
          <w:rFonts w:ascii="Courier New" w:hAnsi="Courier New" w:cs="Courier New"/>
          <w:b/>
        </w:rPr>
        <w:t>*</w:t>
      </w:r>
    </w:p>
    <w:p w14:paraId="51A0597F" w14:textId="77777777" w:rsidR="00347EB2" w:rsidRPr="00904E0C" w:rsidRDefault="00347EB2" w:rsidP="00904E0C">
      <w:pPr>
        <w:pStyle w:val="NoSpacing"/>
        <w:rPr>
          <w:sz w:val="16"/>
          <w:szCs w:val="16"/>
        </w:rPr>
      </w:pPr>
    </w:p>
    <w:p w14:paraId="0F96339B" w14:textId="77777777" w:rsidR="00311D10" w:rsidRPr="00904E0C" w:rsidRDefault="00311D10" w:rsidP="00904E0C">
      <w:pPr>
        <w:pStyle w:val="NoSpacing"/>
        <w:rPr>
          <w:sz w:val="16"/>
          <w:szCs w:val="16"/>
        </w:rPr>
      </w:pPr>
    </w:p>
    <w:p w14:paraId="10468C51" w14:textId="77777777" w:rsidR="009571A5" w:rsidRPr="00904E0C" w:rsidRDefault="009571A5" w:rsidP="00904E0C">
      <w:pPr>
        <w:pStyle w:val="NoSpacing"/>
        <w:rPr>
          <w:sz w:val="16"/>
          <w:szCs w:val="16"/>
        </w:rPr>
      </w:pPr>
    </w:p>
    <w:p w14:paraId="7D81AC14" w14:textId="77777777" w:rsidR="002802FC" w:rsidRDefault="007E28DF" w:rsidP="009571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E28DF">
        <w:rPr>
          <w:b/>
        </w:rPr>
        <w:t>HW_3</w:t>
      </w:r>
      <w:proofErr w:type="gramStart"/>
      <w:r w:rsidR="009571A5">
        <w:rPr>
          <w:b/>
        </w:rPr>
        <w:t>b</w:t>
      </w:r>
      <w:r w:rsidRPr="007E28DF">
        <w:rPr>
          <w:b/>
        </w:rPr>
        <w:t xml:space="preserve">  -</w:t>
      </w:r>
      <w:proofErr w:type="gramEnd"/>
      <w:r>
        <w:t xml:space="preserve">  </w:t>
      </w:r>
      <w:r w:rsidR="009571A5" w:rsidRPr="00347EB2">
        <w:rPr>
          <w:b/>
        </w:rPr>
        <w:t xml:space="preserve">Create a new project and file and name them both </w:t>
      </w:r>
      <w:r w:rsidR="009571A5">
        <w:rPr>
          <w:b/>
        </w:rPr>
        <w:t xml:space="preserve"> </w:t>
      </w:r>
      <w:r w:rsidR="009571A5" w:rsidRPr="009571A5">
        <w:rPr>
          <w:b/>
        </w:rPr>
        <w:t>HW_3b</w:t>
      </w:r>
      <w:r w:rsidR="002802FC">
        <w:t xml:space="preserve"> </w:t>
      </w:r>
    </w:p>
    <w:p w14:paraId="72B3855B" w14:textId="77777777" w:rsidR="009571A5" w:rsidRDefault="009571A5" w:rsidP="009571A5"/>
    <w:p w14:paraId="6C0FEB44" w14:textId="77777777" w:rsidR="009571A5" w:rsidRDefault="009571A5" w:rsidP="000568A6">
      <w:pPr>
        <w:spacing w:line="360" w:lineRule="auto"/>
        <w:rPr>
          <w:b/>
        </w:rPr>
      </w:pPr>
      <w:r>
        <w:rPr>
          <w:b/>
        </w:rPr>
        <w:t>Your program should do the following</w:t>
      </w:r>
    </w:p>
    <w:p w14:paraId="39C18F9B" w14:textId="77777777" w:rsidR="009571A5" w:rsidRDefault="009571A5" w:rsidP="009571A5">
      <w:pPr>
        <w:numPr>
          <w:ilvl w:val="0"/>
          <w:numId w:val="1"/>
        </w:numPr>
      </w:pPr>
      <w:r>
        <w:t xml:space="preserve">Prompt the user for the first </w:t>
      </w:r>
      <w:proofErr w:type="gramStart"/>
      <w:r>
        <w:t>number  (</w:t>
      </w:r>
      <w:proofErr w:type="gramEnd"/>
      <w:r>
        <w:t>int data type)</w:t>
      </w:r>
    </w:p>
    <w:p w14:paraId="51AF098B" w14:textId="77777777" w:rsidR="009571A5" w:rsidRDefault="009571A5" w:rsidP="009571A5">
      <w:pPr>
        <w:numPr>
          <w:ilvl w:val="0"/>
          <w:numId w:val="1"/>
        </w:numPr>
      </w:pPr>
      <w:r>
        <w:t>Read the first number.</w:t>
      </w:r>
    </w:p>
    <w:p w14:paraId="430E0A57" w14:textId="77777777" w:rsidR="009571A5" w:rsidRDefault="009571A5" w:rsidP="009571A5">
      <w:pPr>
        <w:numPr>
          <w:ilvl w:val="0"/>
          <w:numId w:val="1"/>
        </w:numPr>
      </w:pPr>
      <w:r>
        <w:t xml:space="preserve">Prompt the user for the second </w:t>
      </w:r>
      <w:proofErr w:type="gramStart"/>
      <w:r>
        <w:t>number  (</w:t>
      </w:r>
      <w:proofErr w:type="gramEnd"/>
      <w:r>
        <w:t>int data type)</w:t>
      </w:r>
    </w:p>
    <w:p w14:paraId="0CAF7437" w14:textId="77777777" w:rsidR="009571A5" w:rsidRDefault="009571A5" w:rsidP="000568A6">
      <w:pPr>
        <w:numPr>
          <w:ilvl w:val="0"/>
          <w:numId w:val="1"/>
        </w:numPr>
      </w:pPr>
      <w:r>
        <w:t>Read the second number</w:t>
      </w:r>
    </w:p>
    <w:p w14:paraId="420A15D5" w14:textId="77777777" w:rsidR="000568A6" w:rsidRDefault="009571A5" w:rsidP="000568A6">
      <w:pPr>
        <w:numPr>
          <w:ilvl w:val="0"/>
          <w:numId w:val="1"/>
        </w:numPr>
      </w:pPr>
      <w:r>
        <w:t xml:space="preserve">Write code to </w:t>
      </w:r>
      <w:r w:rsidR="000568A6">
        <w:t xml:space="preserve">calculate the quotient and remainder when the </w:t>
      </w:r>
      <w:r>
        <w:t xml:space="preserve">first number </w:t>
      </w:r>
      <w:r w:rsidR="000568A6">
        <w:t xml:space="preserve">is divided </w:t>
      </w:r>
    </w:p>
    <w:p w14:paraId="17F45A88" w14:textId="77777777" w:rsidR="009571A5" w:rsidRDefault="000568A6" w:rsidP="000568A6">
      <w:pPr>
        <w:ind w:left="720"/>
      </w:pPr>
      <w:r>
        <w:t xml:space="preserve">    </w:t>
      </w:r>
      <w:r w:rsidR="009571A5">
        <w:t>by the second number.</w:t>
      </w:r>
    </w:p>
    <w:p w14:paraId="1441D832" w14:textId="77777777" w:rsidR="009571A5" w:rsidRDefault="009571A5" w:rsidP="009571A5"/>
    <w:p w14:paraId="3D0F9FE6" w14:textId="77777777" w:rsidR="009571A5" w:rsidRDefault="009571A5" w:rsidP="003E31F1">
      <w:pPr>
        <w:numPr>
          <w:ilvl w:val="0"/>
          <w:numId w:val="1"/>
        </w:numPr>
        <w:spacing w:line="360" w:lineRule="auto"/>
      </w:pPr>
      <w:r>
        <w:lastRenderedPageBreak/>
        <w:t>The following output should be displayed on the screen:</w:t>
      </w:r>
    </w:p>
    <w:p w14:paraId="1B761B11" w14:textId="77777777" w:rsidR="009571A5" w:rsidRDefault="009571A5" w:rsidP="009571A5">
      <w:pPr>
        <w:numPr>
          <w:ilvl w:val="1"/>
          <w:numId w:val="1"/>
        </w:numPr>
      </w:pPr>
      <w:r>
        <w:t xml:space="preserve">Make sure to used </w:t>
      </w:r>
      <w:r w:rsidRPr="003E31F1">
        <w:rPr>
          <w:u w:val="single"/>
        </w:rPr>
        <w:t>vari</w:t>
      </w:r>
      <w:r w:rsidR="003E31F1" w:rsidRPr="003E31F1">
        <w:rPr>
          <w:u w:val="single"/>
        </w:rPr>
        <w:t>ables</w:t>
      </w:r>
      <w:r w:rsidR="003E31F1">
        <w:t xml:space="preserve"> in the output.</w:t>
      </w:r>
    </w:p>
    <w:p w14:paraId="1CF90CDB" w14:textId="77777777" w:rsidR="009571A5" w:rsidRDefault="009571A5" w:rsidP="009571A5"/>
    <w:p w14:paraId="196EF172" w14:textId="77777777" w:rsidR="009571A5" w:rsidRPr="003E31F1" w:rsidRDefault="009571A5" w:rsidP="009571A5">
      <w:pPr>
        <w:ind w:left="360" w:firstLine="360"/>
        <w:rPr>
          <w:rFonts w:ascii="Courier New" w:hAnsi="Courier New" w:cs="Courier New"/>
        </w:rPr>
      </w:pPr>
      <w:r w:rsidRPr="003E31F1">
        <w:rPr>
          <w:rFonts w:ascii="Courier New" w:hAnsi="Courier New" w:cs="Courier New"/>
          <w:b/>
        </w:rPr>
        <w:t>/* OUTPUT</w:t>
      </w:r>
    </w:p>
    <w:p w14:paraId="50316B9E" w14:textId="77777777" w:rsidR="009571A5" w:rsidRPr="003E31F1" w:rsidRDefault="009571A5" w:rsidP="009571A5">
      <w:pPr>
        <w:rPr>
          <w:rFonts w:ascii="Courier New" w:hAnsi="Courier New" w:cs="Courier New"/>
        </w:rPr>
      </w:pPr>
      <w:r w:rsidRPr="003E31F1">
        <w:rPr>
          <w:rFonts w:ascii="Courier New" w:hAnsi="Courier New" w:cs="Courier New"/>
        </w:rPr>
        <w:tab/>
        <w:t>Enter the first number:  126</w:t>
      </w:r>
    </w:p>
    <w:p w14:paraId="12FA7800" w14:textId="77777777" w:rsidR="009571A5" w:rsidRPr="003E31F1" w:rsidRDefault="009571A5" w:rsidP="003E31F1">
      <w:pPr>
        <w:spacing w:line="360" w:lineRule="auto"/>
        <w:rPr>
          <w:rFonts w:ascii="Courier New" w:hAnsi="Courier New" w:cs="Courier New"/>
        </w:rPr>
      </w:pPr>
      <w:r w:rsidRPr="003E31F1">
        <w:rPr>
          <w:rFonts w:ascii="Courier New" w:hAnsi="Courier New" w:cs="Courier New"/>
        </w:rPr>
        <w:tab/>
        <w:t>Enter the second number:  31</w:t>
      </w:r>
    </w:p>
    <w:p w14:paraId="2DDA452F" w14:textId="77777777" w:rsidR="00311D10" w:rsidRPr="003E31F1" w:rsidRDefault="009571A5" w:rsidP="003E31F1">
      <w:pPr>
        <w:spacing w:line="360" w:lineRule="auto"/>
        <w:rPr>
          <w:rFonts w:ascii="Courier New" w:hAnsi="Courier New" w:cs="Courier New"/>
        </w:rPr>
      </w:pPr>
      <w:r w:rsidRPr="003E31F1">
        <w:rPr>
          <w:rFonts w:ascii="Courier New" w:hAnsi="Courier New" w:cs="Courier New"/>
        </w:rPr>
        <w:tab/>
        <w:t>126 divided by 31 equals 4 with a remainder of 2.</w:t>
      </w:r>
    </w:p>
    <w:p w14:paraId="299CE3DB" w14:textId="77777777" w:rsidR="009571A5" w:rsidRPr="003E31F1" w:rsidRDefault="00311D10" w:rsidP="003E31F1">
      <w:pPr>
        <w:rPr>
          <w:rFonts w:ascii="Courier New" w:hAnsi="Courier New" w:cs="Courier New"/>
        </w:rPr>
      </w:pPr>
      <w:r w:rsidRPr="003E31F1">
        <w:rPr>
          <w:rFonts w:ascii="Courier New" w:hAnsi="Courier New" w:cs="Courier New"/>
        </w:rPr>
        <w:tab/>
        <w:t>Press any key to continue</w:t>
      </w:r>
      <w:r w:rsidR="003E31F1">
        <w:rPr>
          <w:rFonts w:ascii="Courier New" w:hAnsi="Courier New" w:cs="Courier New"/>
        </w:rPr>
        <w:t xml:space="preserve">   /</w:t>
      </w:r>
    </w:p>
    <w:p w14:paraId="02DE22DA" w14:textId="77777777" w:rsidR="009571A5" w:rsidRDefault="009571A5" w:rsidP="009571A5"/>
    <w:p w14:paraId="1EEBB3F4" w14:textId="77777777" w:rsidR="009571A5" w:rsidRDefault="009571A5" w:rsidP="009571A5">
      <w:r>
        <w:t xml:space="preserve">  </w:t>
      </w:r>
    </w:p>
    <w:p w14:paraId="5363584E" w14:textId="77777777" w:rsidR="00311D10" w:rsidRDefault="00311D10" w:rsidP="00311D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E28DF">
        <w:rPr>
          <w:b/>
        </w:rPr>
        <w:t>HW_3</w:t>
      </w:r>
      <w:proofErr w:type="gramStart"/>
      <w:r>
        <w:rPr>
          <w:b/>
        </w:rPr>
        <w:t>c</w:t>
      </w:r>
      <w:r w:rsidRPr="007E28DF">
        <w:rPr>
          <w:b/>
        </w:rPr>
        <w:t xml:space="preserve">  -</w:t>
      </w:r>
      <w:proofErr w:type="gramEnd"/>
      <w:r>
        <w:t xml:space="preserve">  </w:t>
      </w:r>
      <w:r w:rsidRPr="00347EB2">
        <w:rPr>
          <w:b/>
        </w:rPr>
        <w:t xml:space="preserve">Create a new project and file and name them both </w:t>
      </w:r>
      <w:r>
        <w:rPr>
          <w:b/>
        </w:rPr>
        <w:t xml:space="preserve"> </w:t>
      </w:r>
      <w:r w:rsidRPr="009571A5">
        <w:rPr>
          <w:b/>
        </w:rPr>
        <w:t>HW_3</w:t>
      </w:r>
      <w:r>
        <w:rPr>
          <w:b/>
        </w:rPr>
        <w:t>c</w:t>
      </w:r>
      <w:r>
        <w:t xml:space="preserve"> </w:t>
      </w:r>
    </w:p>
    <w:p w14:paraId="253F8FD0" w14:textId="77777777" w:rsidR="00311D10" w:rsidRPr="000568A6" w:rsidRDefault="00311D10" w:rsidP="00311D10">
      <w:pPr>
        <w:rPr>
          <w:sz w:val="16"/>
          <w:szCs w:val="16"/>
        </w:rPr>
      </w:pPr>
    </w:p>
    <w:p w14:paraId="127CF27C" w14:textId="77777777" w:rsidR="00311D10" w:rsidRDefault="00311D10" w:rsidP="000568A6">
      <w:pPr>
        <w:spacing w:line="360" w:lineRule="auto"/>
        <w:rPr>
          <w:b/>
        </w:rPr>
      </w:pPr>
      <w:r>
        <w:rPr>
          <w:b/>
        </w:rPr>
        <w:t>Your program should do the following</w:t>
      </w:r>
    </w:p>
    <w:p w14:paraId="5E6F434E" w14:textId="77777777" w:rsidR="00311D10" w:rsidRDefault="00311D10" w:rsidP="00311D10">
      <w:pPr>
        <w:numPr>
          <w:ilvl w:val="0"/>
          <w:numId w:val="1"/>
        </w:numPr>
      </w:pPr>
      <w:r>
        <w:t xml:space="preserve">Prompt the user for the base </w:t>
      </w:r>
      <w:proofErr w:type="gramStart"/>
      <w:r>
        <w:t>value  (</w:t>
      </w:r>
      <w:proofErr w:type="gramEnd"/>
      <w:r w:rsidR="000568A6">
        <w:t>double</w:t>
      </w:r>
      <w:r>
        <w:t xml:space="preserve"> data type)</w:t>
      </w:r>
    </w:p>
    <w:p w14:paraId="6D75F361" w14:textId="77777777" w:rsidR="00311D10" w:rsidRDefault="00311D10" w:rsidP="00311D10">
      <w:pPr>
        <w:numPr>
          <w:ilvl w:val="0"/>
          <w:numId w:val="1"/>
        </w:numPr>
      </w:pPr>
      <w:r>
        <w:t>Read the base value.</w:t>
      </w:r>
    </w:p>
    <w:p w14:paraId="6106CD97" w14:textId="77777777" w:rsidR="00311D10" w:rsidRDefault="00311D10" w:rsidP="00311D10">
      <w:pPr>
        <w:numPr>
          <w:ilvl w:val="0"/>
          <w:numId w:val="1"/>
        </w:numPr>
      </w:pPr>
      <w:r>
        <w:t xml:space="preserve">Prompt the user for the exponent </w:t>
      </w:r>
      <w:proofErr w:type="gramStart"/>
      <w:r>
        <w:t>value  (</w:t>
      </w:r>
      <w:proofErr w:type="gramEnd"/>
      <w:r w:rsidR="001D1F87">
        <w:t>int</w:t>
      </w:r>
      <w:r>
        <w:t xml:space="preserve"> data type)</w:t>
      </w:r>
    </w:p>
    <w:p w14:paraId="5D0A15B6" w14:textId="77777777" w:rsidR="00311D10" w:rsidRDefault="00311D10" w:rsidP="000568A6">
      <w:pPr>
        <w:numPr>
          <w:ilvl w:val="0"/>
          <w:numId w:val="1"/>
        </w:numPr>
        <w:spacing w:line="360" w:lineRule="auto"/>
      </w:pPr>
      <w:r>
        <w:t>Read the exponent value</w:t>
      </w:r>
    </w:p>
    <w:p w14:paraId="66EFCA9F" w14:textId="77777777" w:rsidR="00311D10" w:rsidRDefault="00311D10" w:rsidP="00311D10">
      <w:pPr>
        <w:numPr>
          <w:ilvl w:val="0"/>
          <w:numId w:val="1"/>
        </w:numPr>
      </w:pPr>
      <w:r>
        <w:t>The program should use a &lt;</w:t>
      </w:r>
      <w:proofErr w:type="spellStart"/>
      <w:r>
        <w:t>cmath</w:t>
      </w:r>
      <w:proofErr w:type="spellEnd"/>
      <w:r>
        <w:t>&gt; function to calculate the base raised to the exponent.</w:t>
      </w:r>
    </w:p>
    <w:p w14:paraId="183D17FF" w14:textId="77777777" w:rsidR="00311D10" w:rsidRDefault="00311D10" w:rsidP="00311D10">
      <w:pPr>
        <w:ind w:left="1440"/>
      </w:pPr>
      <w:r>
        <w:t>(see output)</w:t>
      </w:r>
    </w:p>
    <w:p w14:paraId="7ACE4A21" w14:textId="77777777" w:rsidR="00311D10" w:rsidRDefault="00311D10" w:rsidP="00311D10">
      <w:pPr>
        <w:numPr>
          <w:ilvl w:val="0"/>
          <w:numId w:val="1"/>
        </w:numPr>
      </w:pPr>
      <w:r>
        <w:t>The program should use a &lt;</w:t>
      </w:r>
      <w:proofErr w:type="spellStart"/>
      <w:r>
        <w:t>cmath</w:t>
      </w:r>
      <w:proofErr w:type="spellEnd"/>
      <w:r>
        <w:t>&gt; function to calculate the square root of the base.</w:t>
      </w:r>
    </w:p>
    <w:p w14:paraId="56FED28B" w14:textId="77777777" w:rsidR="00311D10" w:rsidRDefault="00311D10" w:rsidP="000568A6">
      <w:pPr>
        <w:numPr>
          <w:ilvl w:val="1"/>
          <w:numId w:val="1"/>
        </w:numPr>
        <w:spacing w:line="360" w:lineRule="auto"/>
      </w:pPr>
      <w:r>
        <w:t>Format the output to two places to the right of the decimal.  (see output:  1.</w:t>
      </w:r>
      <w:r w:rsidR="002D7C99">
        <w:t>73</w:t>
      </w:r>
      <w:r>
        <w:t>)</w:t>
      </w:r>
    </w:p>
    <w:p w14:paraId="08DFF065" w14:textId="77777777" w:rsidR="00311D10" w:rsidRDefault="00311D10" w:rsidP="00311D10">
      <w:pPr>
        <w:numPr>
          <w:ilvl w:val="0"/>
          <w:numId w:val="1"/>
        </w:numPr>
      </w:pPr>
      <w:r>
        <w:t>The following output should be displayed on the screen:</w:t>
      </w:r>
    </w:p>
    <w:p w14:paraId="12161AA0" w14:textId="77777777" w:rsidR="00311D10" w:rsidRDefault="00311D10" w:rsidP="00311D10"/>
    <w:p w14:paraId="75082DFC" w14:textId="77777777" w:rsidR="00311D10" w:rsidRPr="000568A6" w:rsidRDefault="00311D10" w:rsidP="00311D10">
      <w:pPr>
        <w:ind w:left="360" w:firstLine="360"/>
        <w:rPr>
          <w:rFonts w:ascii="Courier New" w:hAnsi="Courier New" w:cs="Courier New"/>
        </w:rPr>
      </w:pPr>
      <w:r w:rsidRPr="000568A6">
        <w:rPr>
          <w:rFonts w:ascii="Courier New" w:hAnsi="Courier New" w:cs="Courier New"/>
          <w:b/>
        </w:rPr>
        <w:t>/* OUTPUT</w:t>
      </w:r>
    </w:p>
    <w:p w14:paraId="55D90FC9" w14:textId="77777777" w:rsidR="00311D10" w:rsidRPr="000568A6" w:rsidRDefault="00311D10" w:rsidP="000568A6">
      <w:pPr>
        <w:spacing w:line="360" w:lineRule="auto"/>
        <w:rPr>
          <w:rFonts w:ascii="Courier New" w:hAnsi="Courier New" w:cs="Courier New"/>
        </w:rPr>
      </w:pPr>
      <w:r w:rsidRPr="000568A6">
        <w:rPr>
          <w:rFonts w:ascii="Courier New" w:hAnsi="Courier New" w:cs="Courier New"/>
        </w:rPr>
        <w:tab/>
        <w:t>Enter the base:  3</w:t>
      </w:r>
      <w:r w:rsidR="000568A6">
        <w:rPr>
          <w:rFonts w:ascii="Courier New" w:hAnsi="Courier New" w:cs="Courier New"/>
        </w:rPr>
        <w:tab/>
      </w:r>
      <w:r w:rsidR="000568A6">
        <w:rPr>
          <w:rFonts w:ascii="Courier New" w:hAnsi="Courier New" w:cs="Courier New"/>
        </w:rPr>
        <w:tab/>
      </w:r>
      <w:r w:rsidR="000568A6">
        <w:rPr>
          <w:rFonts w:ascii="Courier New" w:hAnsi="Courier New" w:cs="Courier New"/>
        </w:rPr>
        <w:tab/>
      </w:r>
      <w:r w:rsidR="000568A6" w:rsidRPr="000568A6">
        <w:rPr>
          <w:rFonts w:ascii="Courier New" w:hAnsi="Courier New" w:cs="Courier New"/>
        </w:rPr>
        <w:sym w:font="Wingdings" w:char="F0DF"/>
      </w:r>
      <w:r w:rsidR="000568A6">
        <w:rPr>
          <w:rFonts w:ascii="Courier New" w:hAnsi="Courier New" w:cs="Courier New"/>
        </w:rPr>
        <w:t xml:space="preserve"> </w:t>
      </w:r>
      <w:r w:rsidR="000568A6" w:rsidRPr="000568A6">
        <w:t>The user enters 3</w:t>
      </w:r>
    </w:p>
    <w:p w14:paraId="033F79F3" w14:textId="77777777" w:rsidR="00311D10" w:rsidRPr="000568A6" w:rsidRDefault="00311D10" w:rsidP="000568A6">
      <w:pPr>
        <w:spacing w:line="360" w:lineRule="auto"/>
        <w:rPr>
          <w:rFonts w:ascii="Courier New" w:hAnsi="Courier New" w:cs="Courier New"/>
        </w:rPr>
      </w:pPr>
      <w:r w:rsidRPr="000568A6">
        <w:rPr>
          <w:rFonts w:ascii="Courier New" w:hAnsi="Courier New" w:cs="Courier New"/>
        </w:rPr>
        <w:tab/>
        <w:t>Enter the exponent:  2</w:t>
      </w:r>
      <w:r w:rsidR="000568A6">
        <w:rPr>
          <w:rFonts w:ascii="Courier New" w:hAnsi="Courier New" w:cs="Courier New"/>
        </w:rPr>
        <w:tab/>
      </w:r>
      <w:r w:rsidR="000568A6">
        <w:rPr>
          <w:rFonts w:ascii="Courier New" w:hAnsi="Courier New" w:cs="Courier New"/>
        </w:rPr>
        <w:tab/>
      </w:r>
      <w:r w:rsidR="000568A6" w:rsidRPr="000568A6">
        <w:rPr>
          <w:rFonts w:ascii="Courier New" w:hAnsi="Courier New" w:cs="Courier New"/>
        </w:rPr>
        <w:sym w:font="Wingdings" w:char="F0DF"/>
      </w:r>
      <w:r w:rsidR="000568A6">
        <w:rPr>
          <w:rFonts w:ascii="Courier New" w:hAnsi="Courier New" w:cs="Courier New"/>
        </w:rPr>
        <w:t xml:space="preserve"> </w:t>
      </w:r>
      <w:r w:rsidR="000568A6" w:rsidRPr="000568A6">
        <w:t xml:space="preserve">The user enters </w:t>
      </w:r>
      <w:r w:rsidR="000568A6">
        <w:t>2</w:t>
      </w:r>
    </w:p>
    <w:p w14:paraId="35361048" w14:textId="77777777" w:rsidR="00311D10" w:rsidRPr="000568A6" w:rsidRDefault="00311D10" w:rsidP="000568A6">
      <w:pPr>
        <w:spacing w:line="360" w:lineRule="auto"/>
        <w:rPr>
          <w:rFonts w:ascii="Courier New" w:hAnsi="Courier New" w:cs="Courier New"/>
        </w:rPr>
      </w:pPr>
      <w:r w:rsidRPr="000568A6">
        <w:rPr>
          <w:rFonts w:ascii="Courier New" w:hAnsi="Courier New" w:cs="Courier New"/>
        </w:rPr>
        <w:tab/>
        <w:t>3 to the 2 power equals 9.</w:t>
      </w:r>
    </w:p>
    <w:p w14:paraId="761B6C0D" w14:textId="77777777" w:rsidR="00311D10" w:rsidRPr="000568A6" w:rsidRDefault="00311D10" w:rsidP="000568A6">
      <w:pPr>
        <w:spacing w:line="360" w:lineRule="auto"/>
        <w:rPr>
          <w:rFonts w:ascii="Courier New" w:hAnsi="Courier New" w:cs="Courier New"/>
        </w:rPr>
      </w:pPr>
      <w:r w:rsidRPr="000568A6">
        <w:rPr>
          <w:rFonts w:ascii="Courier New" w:hAnsi="Courier New" w:cs="Courier New"/>
        </w:rPr>
        <w:tab/>
        <w:t>The square root of 3 equals 1.</w:t>
      </w:r>
      <w:r w:rsidR="002D7C99">
        <w:rPr>
          <w:rFonts w:ascii="Courier New" w:hAnsi="Courier New" w:cs="Courier New"/>
        </w:rPr>
        <w:t>73</w:t>
      </w:r>
    </w:p>
    <w:p w14:paraId="150D3406" w14:textId="77777777" w:rsidR="00311D10" w:rsidRPr="000568A6" w:rsidRDefault="00311D10" w:rsidP="000568A6">
      <w:pPr>
        <w:rPr>
          <w:rFonts w:ascii="Courier New" w:hAnsi="Courier New" w:cs="Courier New"/>
        </w:rPr>
      </w:pPr>
      <w:r w:rsidRPr="000568A6">
        <w:rPr>
          <w:rFonts w:ascii="Courier New" w:hAnsi="Courier New" w:cs="Courier New"/>
        </w:rPr>
        <w:tab/>
        <w:t>Press any key to continue</w:t>
      </w:r>
      <w:r w:rsidR="000568A6">
        <w:rPr>
          <w:rFonts w:ascii="Courier New" w:hAnsi="Courier New" w:cs="Courier New"/>
        </w:rPr>
        <w:t xml:space="preserve">   */</w:t>
      </w:r>
    </w:p>
    <w:p w14:paraId="3691830D" w14:textId="77777777" w:rsidR="00347EB2" w:rsidRDefault="00347EB2" w:rsidP="004A5D41">
      <w:pPr>
        <w:rPr>
          <w:b/>
          <w:bCs/>
          <w:u w:val="single"/>
        </w:rPr>
      </w:pPr>
    </w:p>
    <w:p w14:paraId="075D5E65" w14:textId="77777777" w:rsidR="00064366" w:rsidRDefault="00064366" w:rsidP="00064366">
      <w:pPr>
        <w:pStyle w:val="Header"/>
        <w:tabs>
          <w:tab w:val="clear" w:pos="4320"/>
          <w:tab w:val="clear" w:pos="8640"/>
        </w:tabs>
        <w:spacing w:line="360" w:lineRule="auto"/>
      </w:pPr>
      <w:r w:rsidRPr="008D553B">
        <w:rPr>
          <w:u w:val="single"/>
        </w:rPr>
        <w:t>Note</w:t>
      </w:r>
      <w:r>
        <w:t xml:space="preserve">:   For all 3 parts, include an </w:t>
      </w:r>
      <w:r w:rsidRPr="00064366">
        <w:rPr>
          <w:u w:val="single"/>
        </w:rPr>
        <w:t>information section</w:t>
      </w:r>
      <w:r>
        <w:t xml:space="preserve"> at the top of each program.  (See syllabus)</w:t>
      </w:r>
    </w:p>
    <w:p w14:paraId="23FB05E9" w14:textId="77777777" w:rsidR="00064366" w:rsidRPr="00064366" w:rsidRDefault="00064366" w:rsidP="00064366">
      <w:pPr>
        <w:pStyle w:val="Header"/>
        <w:numPr>
          <w:ilvl w:val="0"/>
          <w:numId w:val="9"/>
        </w:numPr>
        <w:tabs>
          <w:tab w:val="clear" w:pos="4320"/>
          <w:tab w:val="clear" w:pos="8640"/>
        </w:tabs>
      </w:pPr>
      <w:r>
        <w:t xml:space="preserve">Include your name, class, and homework in </w:t>
      </w:r>
      <w:r w:rsidRPr="00064366">
        <w:rPr>
          <w:bCs/>
        </w:rPr>
        <w:t>comments</w:t>
      </w:r>
      <w:r>
        <w:rPr>
          <w:bCs/>
        </w:rPr>
        <w:t>.</w:t>
      </w:r>
    </w:p>
    <w:p w14:paraId="701E7E7A" w14:textId="77777777" w:rsidR="00064366" w:rsidRPr="00AC6DC3" w:rsidRDefault="00064366" w:rsidP="00064366">
      <w:pPr>
        <w:pStyle w:val="Header"/>
        <w:numPr>
          <w:ilvl w:val="0"/>
          <w:numId w:val="9"/>
        </w:numPr>
        <w:tabs>
          <w:tab w:val="clear" w:pos="4320"/>
          <w:tab w:val="clear" w:pos="8640"/>
        </w:tabs>
      </w:pPr>
      <w:r>
        <w:rPr>
          <w:bCs/>
        </w:rPr>
        <w:t>Make sure to include the separator lines as shown in the syllabus.</w:t>
      </w:r>
    </w:p>
    <w:p w14:paraId="5CE70F6C" w14:textId="77777777" w:rsidR="00064366" w:rsidRDefault="00064366" w:rsidP="00064366">
      <w:pPr>
        <w:pStyle w:val="Header"/>
        <w:tabs>
          <w:tab w:val="clear" w:pos="4320"/>
          <w:tab w:val="clear" w:pos="8640"/>
        </w:tabs>
      </w:pPr>
      <w:r>
        <w:t xml:space="preserve"> </w:t>
      </w:r>
    </w:p>
    <w:p w14:paraId="27477AE0" w14:textId="77777777" w:rsidR="00064366" w:rsidRDefault="00064366" w:rsidP="00064366">
      <w:pPr>
        <w:pStyle w:val="Header"/>
        <w:tabs>
          <w:tab w:val="clear" w:pos="4320"/>
          <w:tab w:val="clear" w:pos="8640"/>
        </w:tabs>
        <w:spacing w:line="360" w:lineRule="auto"/>
      </w:pPr>
      <w:r>
        <w:t>Copy and Paste the output below your source code.</w:t>
      </w:r>
    </w:p>
    <w:p w14:paraId="0055608C" w14:textId="77777777" w:rsidR="00064366" w:rsidRPr="00AC6DC3" w:rsidRDefault="00064366" w:rsidP="00064366">
      <w:pPr>
        <w:pStyle w:val="Header"/>
        <w:tabs>
          <w:tab w:val="clear" w:pos="4320"/>
          <w:tab w:val="clear" w:pos="8640"/>
        </w:tabs>
        <w:rPr>
          <w:sz w:val="16"/>
          <w:szCs w:val="16"/>
        </w:rPr>
      </w:pPr>
      <w:r w:rsidRPr="00AC6DC3">
        <w:rPr>
          <w:sz w:val="16"/>
          <w:szCs w:val="16"/>
        </w:rPr>
        <w:t>___________________________________________________________________________</w:t>
      </w:r>
      <w:r>
        <w:rPr>
          <w:sz w:val="16"/>
          <w:szCs w:val="16"/>
        </w:rPr>
        <w:t xml:space="preserve">_____________________________________ </w:t>
      </w:r>
      <w:r w:rsidRPr="00AC6DC3">
        <w:rPr>
          <w:sz w:val="16"/>
          <w:szCs w:val="16"/>
        </w:rPr>
        <w:t xml:space="preserve"> </w:t>
      </w:r>
    </w:p>
    <w:p w14:paraId="66657CCD" w14:textId="77777777" w:rsidR="00064366" w:rsidRDefault="00064366" w:rsidP="00064366">
      <w:pPr>
        <w:pStyle w:val="Header"/>
        <w:tabs>
          <w:tab w:val="clear" w:pos="4320"/>
          <w:tab w:val="clear" w:pos="8640"/>
        </w:tabs>
      </w:pPr>
    </w:p>
    <w:p w14:paraId="1E1EE173" w14:textId="75765016" w:rsidR="00064366" w:rsidRDefault="00064366" w:rsidP="002D7510">
      <w:pPr>
        <w:pStyle w:val="Header"/>
        <w:tabs>
          <w:tab w:val="clear" w:pos="4320"/>
          <w:tab w:val="clear" w:pos="8640"/>
        </w:tabs>
      </w:pPr>
    </w:p>
    <w:sectPr w:rsidR="00064366">
      <w:headerReference w:type="default" r:id="rId7"/>
      <w:pgSz w:w="12240" w:h="15840"/>
      <w:pgMar w:top="1008" w:right="1008" w:bottom="1008" w:left="1008" w:header="720" w:footer="720" w:gutter="0"/>
      <w:cols w:space="720"/>
      <w:docGrid w:linePitch="2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334BDB" w14:textId="77777777" w:rsidR="00071C12" w:rsidRDefault="00071C12">
      <w:r>
        <w:separator/>
      </w:r>
    </w:p>
  </w:endnote>
  <w:endnote w:type="continuationSeparator" w:id="0">
    <w:p w14:paraId="6E63CC19" w14:textId="77777777" w:rsidR="00071C12" w:rsidRDefault="00071C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BBB15A" w14:textId="77777777" w:rsidR="00071C12" w:rsidRDefault="00071C12">
      <w:r>
        <w:separator/>
      </w:r>
    </w:p>
  </w:footnote>
  <w:footnote w:type="continuationSeparator" w:id="0">
    <w:p w14:paraId="748DE979" w14:textId="77777777" w:rsidR="00071C12" w:rsidRDefault="00071C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1FF810" w14:textId="32DF1703" w:rsidR="00FB0B29" w:rsidRPr="00611FA5" w:rsidRDefault="00611FA5" w:rsidP="00611FA5">
    <w:pPr>
      <w:pStyle w:val="Header"/>
      <w:rPr>
        <w:sz w:val="16"/>
      </w:rPr>
    </w:pPr>
    <w:r w:rsidRPr="00611FA5">
      <w:rPr>
        <w:sz w:val="16"/>
      </w:rPr>
      <w:tab/>
    </w:r>
    <w:r w:rsidRPr="00611FA5">
      <w:rPr>
        <w:sz w:val="16"/>
      </w:rPr>
      <w:tab/>
      <w:t xml:space="preserve">                                              </w:t>
    </w:r>
    <w:r>
      <w:rPr>
        <w:sz w:val="16"/>
      </w:rPr>
      <w:t xml:space="preserve">                                                    </w:t>
    </w:r>
    <w:r w:rsidRPr="00611FA5">
      <w:rPr>
        <w:sz w:val="16"/>
      </w:rPr>
      <w:t xml:space="preserve"> </w:t>
    </w:r>
    <w:r w:rsidR="00FB0B29" w:rsidRPr="00611FA5">
      <w:rPr>
        <w:sz w:val="16"/>
      </w:rPr>
      <w:t xml:space="preserve">Page </w:t>
    </w:r>
    <w:r w:rsidR="00FB0B29" w:rsidRPr="00611FA5">
      <w:rPr>
        <w:rStyle w:val="PageNumber"/>
        <w:sz w:val="16"/>
      </w:rPr>
      <w:fldChar w:fldCharType="begin"/>
    </w:r>
    <w:r w:rsidR="00FB0B29" w:rsidRPr="00611FA5">
      <w:rPr>
        <w:rStyle w:val="PageNumber"/>
        <w:sz w:val="16"/>
      </w:rPr>
      <w:instrText xml:space="preserve"> PAGE </w:instrText>
    </w:r>
    <w:r w:rsidR="00FB0B29" w:rsidRPr="00611FA5">
      <w:rPr>
        <w:rStyle w:val="PageNumber"/>
        <w:sz w:val="16"/>
      </w:rPr>
      <w:fldChar w:fldCharType="separate"/>
    </w:r>
    <w:r w:rsidR="00071C12">
      <w:rPr>
        <w:rStyle w:val="PageNumber"/>
        <w:noProof/>
        <w:sz w:val="16"/>
      </w:rPr>
      <w:t>1</w:t>
    </w:r>
    <w:r w:rsidR="00FB0B29" w:rsidRPr="00611FA5">
      <w:rPr>
        <w:rStyle w:val="PageNumber"/>
        <w:sz w:val="16"/>
      </w:rPr>
      <w:fldChar w:fldCharType="end"/>
    </w:r>
    <w:r w:rsidR="00FB0B29" w:rsidRPr="00611FA5">
      <w:rPr>
        <w:rStyle w:val="PageNumber"/>
        <w:sz w:val="16"/>
      </w:rPr>
      <w:t xml:space="preserve">  of  </w:t>
    </w:r>
    <w:r w:rsidR="00FB0B29" w:rsidRPr="00611FA5">
      <w:rPr>
        <w:rStyle w:val="PageNumber"/>
        <w:sz w:val="16"/>
      </w:rPr>
      <w:fldChar w:fldCharType="begin"/>
    </w:r>
    <w:r w:rsidR="00FB0B29" w:rsidRPr="00611FA5">
      <w:rPr>
        <w:rStyle w:val="PageNumber"/>
        <w:sz w:val="16"/>
      </w:rPr>
      <w:instrText xml:space="preserve"> NUMPAGES </w:instrText>
    </w:r>
    <w:r w:rsidR="00FB0B29" w:rsidRPr="00611FA5">
      <w:rPr>
        <w:rStyle w:val="PageNumber"/>
        <w:sz w:val="16"/>
      </w:rPr>
      <w:fldChar w:fldCharType="separate"/>
    </w:r>
    <w:r w:rsidR="00071C12">
      <w:rPr>
        <w:rStyle w:val="PageNumber"/>
        <w:noProof/>
        <w:sz w:val="16"/>
      </w:rPr>
      <w:t>1</w:t>
    </w:r>
    <w:r w:rsidR="00FB0B29" w:rsidRPr="00611FA5">
      <w:rPr>
        <w:rStyle w:val="PageNumber"/>
        <w:sz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76964"/>
    <w:multiLevelType w:val="hybridMultilevel"/>
    <w:tmpl w:val="9D1221FA"/>
    <w:lvl w:ilvl="0" w:tplc="E8AA3E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D563F5"/>
    <w:multiLevelType w:val="hybridMultilevel"/>
    <w:tmpl w:val="4942DAA2"/>
    <w:lvl w:ilvl="0" w:tplc="0DCA4576">
      <w:start w:val="3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F4020C"/>
    <w:multiLevelType w:val="hybridMultilevel"/>
    <w:tmpl w:val="CBB8DA5C"/>
    <w:lvl w:ilvl="0" w:tplc="1208FCF4">
      <w:start w:val="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B821FD"/>
    <w:multiLevelType w:val="hybridMultilevel"/>
    <w:tmpl w:val="1710145E"/>
    <w:lvl w:ilvl="0" w:tplc="8188D014">
      <w:numFmt w:val="bullet"/>
      <w:lvlText w:val="-"/>
      <w:lvlJc w:val="left"/>
      <w:pPr>
        <w:tabs>
          <w:tab w:val="num" w:pos="4965"/>
        </w:tabs>
        <w:ind w:left="496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685"/>
        </w:tabs>
        <w:ind w:left="5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6405"/>
        </w:tabs>
        <w:ind w:left="6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7125"/>
        </w:tabs>
        <w:ind w:left="7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7845"/>
        </w:tabs>
        <w:ind w:left="7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8565"/>
        </w:tabs>
        <w:ind w:left="8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9285"/>
        </w:tabs>
        <w:ind w:left="9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0005"/>
        </w:tabs>
        <w:ind w:left="10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0725"/>
        </w:tabs>
        <w:ind w:left="10725" w:hanging="360"/>
      </w:pPr>
      <w:rPr>
        <w:rFonts w:ascii="Wingdings" w:hAnsi="Wingdings" w:hint="default"/>
      </w:rPr>
    </w:lvl>
  </w:abstractNum>
  <w:abstractNum w:abstractNumId="4" w15:restartNumberingAfterBreak="0">
    <w:nsid w:val="209708D5"/>
    <w:multiLevelType w:val="hybridMultilevel"/>
    <w:tmpl w:val="5E46FC40"/>
    <w:lvl w:ilvl="0" w:tplc="209C70DE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5C17CE"/>
    <w:multiLevelType w:val="hybridMultilevel"/>
    <w:tmpl w:val="AFB418FE"/>
    <w:lvl w:ilvl="0" w:tplc="8050E6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EEE3F2F"/>
    <w:multiLevelType w:val="hybridMultilevel"/>
    <w:tmpl w:val="9C3657A0"/>
    <w:lvl w:ilvl="0" w:tplc="48402696">
      <w:start w:val="5"/>
      <w:numFmt w:val="bullet"/>
      <w:lvlText w:val="-"/>
      <w:lvlJc w:val="left"/>
      <w:pPr>
        <w:tabs>
          <w:tab w:val="num" w:pos="750"/>
        </w:tabs>
        <w:ind w:left="75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70"/>
        </w:tabs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90"/>
        </w:tabs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10"/>
        </w:tabs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30"/>
        </w:tabs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50"/>
        </w:tabs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70"/>
        </w:tabs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90"/>
        </w:tabs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10"/>
        </w:tabs>
        <w:ind w:left="6510" w:hanging="360"/>
      </w:pPr>
      <w:rPr>
        <w:rFonts w:ascii="Wingdings" w:hAnsi="Wingdings" w:hint="default"/>
      </w:rPr>
    </w:lvl>
  </w:abstractNum>
  <w:abstractNum w:abstractNumId="7" w15:restartNumberingAfterBreak="0">
    <w:nsid w:val="59210CC4"/>
    <w:multiLevelType w:val="hybridMultilevel"/>
    <w:tmpl w:val="28162D10"/>
    <w:lvl w:ilvl="0" w:tplc="3260167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343383"/>
    <w:multiLevelType w:val="hybridMultilevel"/>
    <w:tmpl w:val="F1784D08"/>
    <w:lvl w:ilvl="0" w:tplc="649E561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5"/>
  </w:num>
  <w:num w:numId="5">
    <w:abstractNumId w:val="7"/>
  </w:num>
  <w:num w:numId="6">
    <w:abstractNumId w:val="8"/>
  </w:num>
  <w:num w:numId="7">
    <w:abstractNumId w:val="4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27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sDQ2sTCzMLI0NDBX0lEKTi0uzszPAykwrAUAS1OOqCwAAAA="/>
  </w:docVars>
  <w:rsids>
    <w:rsidRoot w:val="008166E0"/>
    <w:rsid w:val="00001815"/>
    <w:rsid w:val="000568A6"/>
    <w:rsid w:val="00057C63"/>
    <w:rsid w:val="000614B6"/>
    <w:rsid w:val="00064366"/>
    <w:rsid w:val="00071C12"/>
    <w:rsid w:val="000D0273"/>
    <w:rsid w:val="00117A89"/>
    <w:rsid w:val="00135B05"/>
    <w:rsid w:val="00142194"/>
    <w:rsid w:val="001461C0"/>
    <w:rsid w:val="001468E0"/>
    <w:rsid w:val="00167BFD"/>
    <w:rsid w:val="00177790"/>
    <w:rsid w:val="001A1C73"/>
    <w:rsid w:val="001D1F87"/>
    <w:rsid w:val="001D6800"/>
    <w:rsid w:val="00265F31"/>
    <w:rsid w:val="002802FC"/>
    <w:rsid w:val="00297F07"/>
    <w:rsid w:val="002A23A6"/>
    <w:rsid w:val="002B71B0"/>
    <w:rsid w:val="002D33B6"/>
    <w:rsid w:val="002D7510"/>
    <w:rsid w:val="002D7C99"/>
    <w:rsid w:val="002F26F5"/>
    <w:rsid w:val="002F531C"/>
    <w:rsid w:val="003013CC"/>
    <w:rsid w:val="003042BB"/>
    <w:rsid w:val="00311D10"/>
    <w:rsid w:val="00347EB2"/>
    <w:rsid w:val="00362B25"/>
    <w:rsid w:val="00367378"/>
    <w:rsid w:val="003C4201"/>
    <w:rsid w:val="003E31F1"/>
    <w:rsid w:val="0042295D"/>
    <w:rsid w:val="00462518"/>
    <w:rsid w:val="00485681"/>
    <w:rsid w:val="0048672A"/>
    <w:rsid w:val="004A5D41"/>
    <w:rsid w:val="004B4DCC"/>
    <w:rsid w:val="004E540C"/>
    <w:rsid w:val="00511AEF"/>
    <w:rsid w:val="00521887"/>
    <w:rsid w:val="00532CEB"/>
    <w:rsid w:val="00535E7E"/>
    <w:rsid w:val="005B59D0"/>
    <w:rsid w:val="005C353D"/>
    <w:rsid w:val="005E686C"/>
    <w:rsid w:val="005F247E"/>
    <w:rsid w:val="005F3F47"/>
    <w:rsid w:val="00611FA5"/>
    <w:rsid w:val="00624533"/>
    <w:rsid w:val="0063103C"/>
    <w:rsid w:val="00633CF7"/>
    <w:rsid w:val="0064751F"/>
    <w:rsid w:val="006B046A"/>
    <w:rsid w:val="006B7ADA"/>
    <w:rsid w:val="006C1AFD"/>
    <w:rsid w:val="006E4C1C"/>
    <w:rsid w:val="00710BA7"/>
    <w:rsid w:val="00711459"/>
    <w:rsid w:val="007D3EA3"/>
    <w:rsid w:val="007E28DF"/>
    <w:rsid w:val="00811F29"/>
    <w:rsid w:val="008166E0"/>
    <w:rsid w:val="0083612F"/>
    <w:rsid w:val="00846F80"/>
    <w:rsid w:val="00853269"/>
    <w:rsid w:val="00866771"/>
    <w:rsid w:val="008849A2"/>
    <w:rsid w:val="008A0ECF"/>
    <w:rsid w:val="008B12F9"/>
    <w:rsid w:val="008B15AD"/>
    <w:rsid w:val="008C7FB3"/>
    <w:rsid w:val="008D1E45"/>
    <w:rsid w:val="00904E0C"/>
    <w:rsid w:val="00925F8F"/>
    <w:rsid w:val="009571A5"/>
    <w:rsid w:val="00973B52"/>
    <w:rsid w:val="0097723C"/>
    <w:rsid w:val="00987B4B"/>
    <w:rsid w:val="009A057E"/>
    <w:rsid w:val="009A7882"/>
    <w:rsid w:val="009A7BA8"/>
    <w:rsid w:val="009C33F5"/>
    <w:rsid w:val="009F3AD5"/>
    <w:rsid w:val="00A00A14"/>
    <w:rsid w:val="00A0411C"/>
    <w:rsid w:val="00A203C5"/>
    <w:rsid w:val="00A45502"/>
    <w:rsid w:val="00A6055F"/>
    <w:rsid w:val="00A72C7B"/>
    <w:rsid w:val="00A90CE9"/>
    <w:rsid w:val="00AA2A2B"/>
    <w:rsid w:val="00AA5E4D"/>
    <w:rsid w:val="00AF2094"/>
    <w:rsid w:val="00AF4EFC"/>
    <w:rsid w:val="00B44C12"/>
    <w:rsid w:val="00B4777C"/>
    <w:rsid w:val="00B50A75"/>
    <w:rsid w:val="00B62637"/>
    <w:rsid w:val="00B6361C"/>
    <w:rsid w:val="00B9274F"/>
    <w:rsid w:val="00B92A50"/>
    <w:rsid w:val="00C024AF"/>
    <w:rsid w:val="00C20F2D"/>
    <w:rsid w:val="00C30493"/>
    <w:rsid w:val="00C336B9"/>
    <w:rsid w:val="00C36E3A"/>
    <w:rsid w:val="00C56682"/>
    <w:rsid w:val="00C67557"/>
    <w:rsid w:val="00C736EE"/>
    <w:rsid w:val="00C7572D"/>
    <w:rsid w:val="00C84A3D"/>
    <w:rsid w:val="00CA43E9"/>
    <w:rsid w:val="00D34A86"/>
    <w:rsid w:val="00D36F94"/>
    <w:rsid w:val="00DC2D72"/>
    <w:rsid w:val="00DF0679"/>
    <w:rsid w:val="00E25EFD"/>
    <w:rsid w:val="00E33678"/>
    <w:rsid w:val="00E3458F"/>
    <w:rsid w:val="00E35537"/>
    <w:rsid w:val="00E70F57"/>
    <w:rsid w:val="00E7451E"/>
    <w:rsid w:val="00EB466F"/>
    <w:rsid w:val="00EB6A39"/>
    <w:rsid w:val="00ED6A50"/>
    <w:rsid w:val="00F153C4"/>
    <w:rsid w:val="00F23A74"/>
    <w:rsid w:val="00F31A6F"/>
    <w:rsid w:val="00F43243"/>
    <w:rsid w:val="00F51533"/>
    <w:rsid w:val="00F639EF"/>
    <w:rsid w:val="00F70F5A"/>
    <w:rsid w:val="00FB0B29"/>
    <w:rsid w:val="00FB41FD"/>
    <w:rsid w:val="00FE2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9CAD6CE"/>
  <w15:chartTrackingRefBased/>
  <w15:docId w15:val="{6A305901-07C1-46C7-B32E-C9EB29047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6682"/>
    <w:rPr>
      <w:rFonts w:ascii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C56682"/>
    <w:pPr>
      <w:jc w:val="center"/>
    </w:pPr>
    <w:rPr>
      <w:b/>
      <w:bCs/>
      <w:sz w:val="28"/>
    </w:rPr>
  </w:style>
  <w:style w:type="paragraph" w:styleId="Subtitle">
    <w:name w:val="Subtitle"/>
    <w:basedOn w:val="Normal"/>
    <w:qFormat/>
    <w:rsid w:val="00C56682"/>
    <w:rPr>
      <w:b/>
      <w:bCs/>
    </w:rPr>
  </w:style>
  <w:style w:type="paragraph" w:styleId="Header">
    <w:name w:val="header"/>
    <w:basedOn w:val="Normal"/>
    <w:link w:val="HeaderChar"/>
    <w:rsid w:val="0097723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468E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468E0"/>
  </w:style>
  <w:style w:type="character" w:customStyle="1" w:styleId="HeaderChar">
    <w:name w:val="Header Char"/>
    <w:basedOn w:val="DefaultParagraphFont"/>
    <w:link w:val="Header"/>
    <w:rsid w:val="00064366"/>
    <w:rPr>
      <w:rFonts w:ascii="Arial" w:hAnsi="Arial" w:cs="Arial"/>
      <w:sz w:val="24"/>
      <w:szCs w:val="24"/>
    </w:rPr>
  </w:style>
  <w:style w:type="paragraph" w:styleId="NoSpacing">
    <w:name w:val="No Spacing"/>
    <w:uiPriority w:val="1"/>
    <w:qFormat/>
    <w:rsid w:val="00904E0C"/>
    <w:rPr>
      <w:rFonts w:ascii="Arial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568A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74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– Chapter #3</vt:lpstr>
    </vt:vector>
  </TitlesOfParts>
  <Company/>
  <LinksUpToDate>false</LinksUpToDate>
  <CharactersWithSpaces>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– Chapter #3</dc:title>
  <dc:subject/>
  <dc:creator>Erika Rainey</dc:creator>
  <cp:keywords/>
  <cp:lastModifiedBy>Med Mogasemi</cp:lastModifiedBy>
  <cp:revision>2</cp:revision>
  <cp:lastPrinted>2011-02-09T01:45:00Z</cp:lastPrinted>
  <dcterms:created xsi:type="dcterms:W3CDTF">2020-06-20T01:24:00Z</dcterms:created>
  <dcterms:modified xsi:type="dcterms:W3CDTF">2020-06-20T01:24:00Z</dcterms:modified>
</cp:coreProperties>
</file>